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1107" w:rsidRPr="00963C1E" w:rsidRDefault="002C239A" w:rsidP="00993480">
      <w:pPr>
        <w:jc w:val="center"/>
        <w:rPr>
          <w:b/>
        </w:rPr>
      </w:pPr>
      <w:bookmarkStart w:id="0" w:name="_GoBack"/>
      <w:r w:rsidRPr="00963C1E">
        <w:rPr>
          <w:b/>
        </w:rPr>
        <w:t>VOLUNTEER REGISTRATION FORM</w:t>
      </w:r>
    </w:p>
    <w:bookmarkEnd w:id="0"/>
    <w:p w:rsidR="006B1107" w:rsidRPr="00963C1E" w:rsidRDefault="006B1107" w:rsidP="006B1107">
      <w:pPr>
        <w:rPr>
          <w:b/>
        </w:rPr>
      </w:pPr>
      <w:r w:rsidRPr="00963C1E">
        <w:rPr>
          <w:b/>
        </w:rPr>
        <w:t>Personal Information</w:t>
      </w:r>
    </w:p>
    <w:p w:rsidR="006B1107" w:rsidRDefault="006B1107" w:rsidP="006B1107">
      <w:r>
        <w:t>Name: ___________________________________________</w:t>
      </w:r>
      <w:r w:rsidR="002C239A">
        <w:t>_____________________________</w:t>
      </w:r>
      <w:r>
        <w:t>_______</w:t>
      </w:r>
    </w:p>
    <w:p w:rsidR="006B1107" w:rsidRDefault="006B1107" w:rsidP="006B1107">
      <w:r>
        <w:t>Age: _________________</w:t>
      </w:r>
      <w:r w:rsidR="002C239A">
        <w:tab/>
      </w:r>
      <w:r>
        <w:t xml:space="preserve">Sex: Male   ___           </w:t>
      </w:r>
      <w:proofErr w:type="gramStart"/>
      <w:r>
        <w:t>Female  _</w:t>
      </w:r>
      <w:proofErr w:type="gramEnd"/>
      <w:r>
        <w:t>_</w:t>
      </w:r>
    </w:p>
    <w:p w:rsidR="006B1107" w:rsidRDefault="006B1107" w:rsidP="006B1107">
      <w:r>
        <w:t>Address: _____________________________________________________________________________</w:t>
      </w:r>
    </w:p>
    <w:p w:rsidR="006B1107" w:rsidRDefault="006B1107" w:rsidP="006B1107">
      <w:r w:rsidRPr="00006BFC">
        <w:t>Education Level:</w:t>
      </w:r>
      <w:r w:rsidR="002C239A">
        <w:t xml:space="preserve"> High School __ Community College __ Undergraduate Degree __ Graduate Degree ___</w:t>
      </w:r>
    </w:p>
    <w:p w:rsidR="006B1107" w:rsidRPr="00963C1E" w:rsidRDefault="006B1107" w:rsidP="006B1107">
      <w:pPr>
        <w:rPr>
          <w:b/>
        </w:rPr>
      </w:pPr>
      <w:r>
        <w:rPr>
          <w:b/>
        </w:rPr>
        <w:t>Contact Information:</w:t>
      </w:r>
    </w:p>
    <w:p w:rsidR="006B1107" w:rsidRDefault="006B1107" w:rsidP="006B1107">
      <w:r>
        <w:t>Email: ___________________________________</w:t>
      </w:r>
      <w:r w:rsidR="002C239A">
        <w:t>______________________________________</w:t>
      </w:r>
      <w:r>
        <w:t>______</w:t>
      </w:r>
    </w:p>
    <w:p w:rsidR="006B1107" w:rsidRDefault="002C239A" w:rsidP="006B1107">
      <w:r>
        <w:t>Telephone: (</w:t>
      </w:r>
      <w:proofErr w:type="gramStart"/>
      <w:r>
        <w:t>H</w:t>
      </w:r>
      <w:r w:rsidR="006B1107">
        <w:t xml:space="preserve">ome)   </w:t>
      </w:r>
      <w:proofErr w:type="gramEnd"/>
      <w:r w:rsidR="006B1107">
        <w:t>______________</w:t>
      </w:r>
      <w:r>
        <w:t>_______________ (C</w:t>
      </w:r>
      <w:r w:rsidR="006B1107">
        <w:t>ell) ________</w:t>
      </w:r>
      <w:r>
        <w:t>___</w:t>
      </w:r>
      <w:r w:rsidR="006B1107">
        <w:t>_______________________</w:t>
      </w:r>
    </w:p>
    <w:p w:rsidR="006B1107" w:rsidRPr="00963C1E" w:rsidRDefault="006B1107" w:rsidP="006B1107">
      <w:pPr>
        <w:rPr>
          <w:b/>
        </w:rPr>
      </w:pPr>
      <w:r w:rsidRPr="00963C1E">
        <w:rPr>
          <w:b/>
        </w:rPr>
        <w:t xml:space="preserve">Medical Information: </w:t>
      </w:r>
    </w:p>
    <w:p w:rsidR="006B1107" w:rsidRDefault="006B1107" w:rsidP="006B1107">
      <w:r>
        <w:t xml:space="preserve">Do you get sea sick? Yes   ____            No ____ </w:t>
      </w:r>
    </w:p>
    <w:p w:rsidR="006B1107" w:rsidRDefault="006B1107" w:rsidP="002C239A">
      <w:pPr>
        <w:spacing w:line="360" w:lineRule="auto"/>
      </w:pPr>
      <w:r>
        <w:t>Do you have any allergies? Yes ____     No ___</w:t>
      </w:r>
      <w:proofErr w:type="gramStart"/>
      <w:r>
        <w:t>_  If</w:t>
      </w:r>
      <w:proofErr w:type="gramEnd"/>
      <w:r>
        <w:t xml:space="preserve"> </w:t>
      </w:r>
      <w:r w:rsidRPr="002C239A">
        <w:rPr>
          <w:b/>
        </w:rPr>
        <w:t>yes</w:t>
      </w:r>
      <w:r>
        <w:t xml:space="preserve">, please specify </w:t>
      </w:r>
      <w:r w:rsidR="00185E0E">
        <w:t xml:space="preserve">on the line below </w:t>
      </w:r>
      <w:r>
        <w:t>____________________________________________________________________________________</w:t>
      </w:r>
    </w:p>
    <w:p w:rsidR="006B1107" w:rsidRDefault="006B1107" w:rsidP="006B1107">
      <w:r>
        <w:t>Do you have special dietary needs? Yes ____     No ___</w:t>
      </w:r>
      <w:proofErr w:type="gramStart"/>
      <w:r>
        <w:t>_  If</w:t>
      </w:r>
      <w:proofErr w:type="gramEnd"/>
      <w:r>
        <w:t xml:space="preserve"> </w:t>
      </w:r>
      <w:r w:rsidRPr="002C239A">
        <w:rPr>
          <w:b/>
        </w:rPr>
        <w:t>yes</w:t>
      </w:r>
      <w:r>
        <w:t>, please specify</w:t>
      </w:r>
      <w:r w:rsidR="00185E0E">
        <w:t xml:space="preserve"> on the line below</w:t>
      </w:r>
    </w:p>
    <w:p w:rsidR="006B1107" w:rsidRDefault="006B1107" w:rsidP="006B1107">
      <w:r>
        <w:t>_____________________________________________________________________________________</w:t>
      </w:r>
    </w:p>
    <w:p w:rsidR="002C239A" w:rsidRDefault="006B1107" w:rsidP="006B1107">
      <w:r>
        <w:t xml:space="preserve">Are you on medication? </w:t>
      </w:r>
      <w:r w:rsidR="002C239A">
        <w:t>Yes ____     No ___</w:t>
      </w:r>
      <w:proofErr w:type="gramStart"/>
      <w:r w:rsidR="002C239A">
        <w:t>_  If</w:t>
      </w:r>
      <w:proofErr w:type="gramEnd"/>
      <w:r w:rsidR="002C239A">
        <w:t xml:space="preserve"> </w:t>
      </w:r>
      <w:r w:rsidR="002C239A" w:rsidRPr="002C239A">
        <w:rPr>
          <w:b/>
        </w:rPr>
        <w:t>yes</w:t>
      </w:r>
      <w:r w:rsidR="002C239A">
        <w:t>, please specify on the line below</w:t>
      </w:r>
    </w:p>
    <w:p w:rsidR="006B1107" w:rsidRDefault="006B1107" w:rsidP="006B1107">
      <w:r>
        <w:t>_______________</w:t>
      </w:r>
      <w:r w:rsidR="002C239A">
        <w:t>________________________________________________________________</w:t>
      </w:r>
      <w:r>
        <w:t>_____</w:t>
      </w:r>
    </w:p>
    <w:p w:rsidR="006B1107" w:rsidRPr="00963C1E" w:rsidRDefault="006B1107" w:rsidP="006B1107">
      <w:pPr>
        <w:rPr>
          <w:b/>
        </w:rPr>
      </w:pPr>
      <w:r>
        <w:rPr>
          <w:b/>
        </w:rPr>
        <w:t>Experience</w:t>
      </w:r>
      <w:r w:rsidRPr="00963C1E">
        <w:rPr>
          <w:b/>
        </w:rPr>
        <w:t xml:space="preserve">: </w:t>
      </w:r>
    </w:p>
    <w:p w:rsidR="006B1107" w:rsidRDefault="006B1107" w:rsidP="006B1107">
      <w:r>
        <w:t>Have you ever attended a summer programme? ______________________</w:t>
      </w:r>
      <w:r w:rsidR="002C239A">
        <w:t>___________________</w:t>
      </w:r>
      <w:r>
        <w:t>____</w:t>
      </w:r>
    </w:p>
    <w:p w:rsidR="006B1107" w:rsidRDefault="006B1107" w:rsidP="006B1107">
      <w:r>
        <w:t>Have you ever volunteered/planned a summer programme or camp? ______________</w:t>
      </w:r>
      <w:r w:rsidR="002C239A">
        <w:t>_________</w:t>
      </w:r>
      <w:r>
        <w:t>_____</w:t>
      </w:r>
    </w:p>
    <w:p w:rsidR="006B1107" w:rsidRPr="00371DCB" w:rsidRDefault="006B1107" w:rsidP="006B1107">
      <w:pPr>
        <w:rPr>
          <w:b/>
        </w:rPr>
      </w:pPr>
      <w:r w:rsidRPr="00371DCB">
        <w:rPr>
          <w:b/>
        </w:rPr>
        <w:t>Why are you interested in this programme?</w:t>
      </w:r>
      <w:r>
        <w:rPr>
          <w:b/>
        </w:rPr>
        <w:t xml:space="preserve"> (no more than </w:t>
      </w:r>
      <w:r w:rsidR="002C239A">
        <w:rPr>
          <w:b/>
        </w:rPr>
        <w:t>30</w:t>
      </w:r>
      <w:r>
        <w:rPr>
          <w:b/>
        </w:rPr>
        <w:t xml:space="preserve"> words). </w:t>
      </w:r>
    </w:p>
    <w:p w:rsidR="00E96A98" w:rsidRDefault="006B1107" w:rsidP="002C239A">
      <w:pPr>
        <w:spacing w:line="480" w:lineRule="auto"/>
      </w:pPr>
      <w:r>
        <w:t>________________________________________________________________________________________________________________________________________________</w:t>
      </w:r>
      <w:r w:rsidR="002C239A">
        <w:t>______________________</w:t>
      </w:r>
      <w:r>
        <w:t>____</w:t>
      </w:r>
    </w:p>
    <w:sectPr w:rsidR="00E96A98" w:rsidSect="00E96A9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2C11" w:rsidRDefault="00242C11" w:rsidP="00185E0E">
      <w:pPr>
        <w:spacing w:after="0" w:line="240" w:lineRule="auto"/>
      </w:pPr>
      <w:r>
        <w:separator/>
      </w:r>
    </w:p>
  </w:endnote>
  <w:endnote w:type="continuationSeparator" w:id="0">
    <w:p w:rsidR="00242C11" w:rsidRDefault="00242C11" w:rsidP="00185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2C11" w:rsidRDefault="00242C11" w:rsidP="00185E0E">
      <w:pPr>
        <w:spacing w:after="0" w:line="240" w:lineRule="auto"/>
      </w:pPr>
      <w:r>
        <w:separator/>
      </w:r>
    </w:p>
  </w:footnote>
  <w:footnote w:type="continuationSeparator" w:id="0">
    <w:p w:rsidR="00242C11" w:rsidRDefault="00242C11" w:rsidP="00185E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5E0E" w:rsidRDefault="00185E0E">
    <w:pPr>
      <w:pStyle w:val="Header"/>
    </w:pPr>
    <w:r>
      <w:rPr>
        <w:noProof/>
        <w:lang w:eastAsia="en-029"/>
      </w:rPr>
      <w:drawing>
        <wp:inline distT="0" distB="0" distL="0" distR="0">
          <wp:extent cx="892629" cy="714103"/>
          <wp:effectExtent l="0" t="0" r="2721" b="0"/>
          <wp:docPr id="9" name="Picture 8" descr="summer programme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ummer programme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96817" cy="7174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</w:t>
    </w:r>
    <w:r>
      <w:rPr>
        <w:noProof/>
        <w:lang w:eastAsia="en-029"/>
      </w:rPr>
      <w:drawing>
        <wp:inline distT="0" distB="0" distL="0" distR="0">
          <wp:extent cx="929640" cy="702663"/>
          <wp:effectExtent l="19050" t="0" r="3810" b="0"/>
          <wp:docPr id="7" name="Picture 6" descr="Fores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rest Logo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29533" cy="7025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</w:t>
    </w:r>
    <w:r>
      <w:rPr>
        <w:noProof/>
        <w:lang w:eastAsia="en-029"/>
      </w:rPr>
      <w:drawing>
        <wp:inline distT="0" distB="0" distL="0" distR="0">
          <wp:extent cx="990600" cy="639179"/>
          <wp:effectExtent l="19050" t="0" r="0" b="0"/>
          <wp:docPr id="6" name="Picture 5" descr="R2R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2R Logo.pn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991828" cy="6399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</w:t>
    </w:r>
    <w:r w:rsidR="005E2B1E">
      <w:rPr>
        <w:noProof/>
        <w:lang w:eastAsia="en-029"/>
      </w:rPr>
      <w:drawing>
        <wp:inline distT="0" distB="0" distL="0" distR="0">
          <wp:extent cx="552450" cy="645765"/>
          <wp:effectExtent l="19050" t="0" r="0" b="0"/>
          <wp:docPr id="1" name="Picture 3" descr="GEF logo colored NOTAG transpare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EF logo colored NOTAG transparent.png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552753" cy="6461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  <w:r w:rsidR="005E2B1E">
      <w:t xml:space="preserve">                   </w:t>
    </w:r>
    <w:r>
      <w:t xml:space="preserve"> </w:t>
    </w:r>
    <w:r>
      <w:rPr>
        <w:noProof/>
        <w:lang w:eastAsia="en-029"/>
      </w:rPr>
      <w:drawing>
        <wp:inline distT="0" distB="0" distL="0" distR="0">
          <wp:extent cx="327986" cy="640080"/>
          <wp:effectExtent l="19050" t="0" r="0" b="0"/>
          <wp:docPr id="5" name="Picture 4" descr="UNDP_Logo-Blue w Tagline-E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DP_Logo-Blue w Tagline-ENG.png"/>
                  <pic:cNvPicPr/>
                </pic:nvPicPr>
                <pic:blipFill>
                  <a:blip r:embed="rId5"/>
                  <a:stretch>
                    <a:fillRect/>
                  </a:stretch>
                </pic:blipFill>
                <pic:spPr>
                  <a:xfrm>
                    <a:off x="0" y="0"/>
                    <a:ext cx="328905" cy="641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</w:t>
    </w:r>
  </w:p>
  <w:p w:rsidR="00185E0E" w:rsidRDefault="00185E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F6AC9"/>
    <w:multiLevelType w:val="hybridMultilevel"/>
    <w:tmpl w:val="FBE4EDBC"/>
    <w:lvl w:ilvl="0" w:tplc="2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401BE"/>
    <w:multiLevelType w:val="hybridMultilevel"/>
    <w:tmpl w:val="E0CEDDDC"/>
    <w:lvl w:ilvl="0" w:tplc="D0F26C08">
      <w:start w:val="1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D52DF8"/>
    <w:multiLevelType w:val="hybridMultilevel"/>
    <w:tmpl w:val="74D240AE"/>
    <w:lvl w:ilvl="0" w:tplc="2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IzMrQwtLQwNTI3MTdU0lEKTi0uzszPAykwrAUAkV5e3ywAAAA="/>
  </w:docVars>
  <w:rsids>
    <w:rsidRoot w:val="006B1107"/>
    <w:rsid w:val="00105F6C"/>
    <w:rsid w:val="00185E0E"/>
    <w:rsid w:val="00242C11"/>
    <w:rsid w:val="002613D7"/>
    <w:rsid w:val="00282FC2"/>
    <w:rsid w:val="002B196C"/>
    <w:rsid w:val="002C239A"/>
    <w:rsid w:val="00316757"/>
    <w:rsid w:val="005E2B1E"/>
    <w:rsid w:val="006B1107"/>
    <w:rsid w:val="00765091"/>
    <w:rsid w:val="00817FC8"/>
    <w:rsid w:val="00993480"/>
    <w:rsid w:val="00A80AC6"/>
    <w:rsid w:val="00AE06F0"/>
    <w:rsid w:val="00B341E7"/>
    <w:rsid w:val="00BD6F51"/>
    <w:rsid w:val="00C70978"/>
    <w:rsid w:val="00D740CA"/>
    <w:rsid w:val="00DA176E"/>
    <w:rsid w:val="00E503A0"/>
    <w:rsid w:val="00E74390"/>
    <w:rsid w:val="00E96A98"/>
    <w:rsid w:val="00EC6061"/>
    <w:rsid w:val="00F90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2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8B609A"/>
  <w15:docId w15:val="{79C41087-9D3A-4AE1-81EB-BD7787E29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029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11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5E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E0E"/>
  </w:style>
  <w:style w:type="paragraph" w:styleId="Footer">
    <w:name w:val="footer"/>
    <w:basedOn w:val="Normal"/>
    <w:link w:val="FooterChar"/>
    <w:uiPriority w:val="99"/>
    <w:semiHidden/>
    <w:unhideWhenUsed/>
    <w:rsid w:val="00185E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85E0E"/>
  </w:style>
  <w:style w:type="paragraph" w:styleId="BalloonText">
    <w:name w:val="Balloon Text"/>
    <w:basedOn w:val="Normal"/>
    <w:link w:val="BalloonTextChar"/>
    <w:uiPriority w:val="99"/>
    <w:semiHidden/>
    <w:unhideWhenUsed/>
    <w:rsid w:val="00185E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E0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82FC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2R Consultant FNPD</dc:creator>
  <cp:lastModifiedBy>suelin low chew tung</cp:lastModifiedBy>
  <cp:revision>2</cp:revision>
  <dcterms:created xsi:type="dcterms:W3CDTF">2017-06-22T16:37:00Z</dcterms:created>
  <dcterms:modified xsi:type="dcterms:W3CDTF">2017-06-22T16:37:00Z</dcterms:modified>
</cp:coreProperties>
</file>